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2710D" w14:textId="77777777" w:rsidR="00744655" w:rsidRPr="000E025B" w:rsidRDefault="00744655" w:rsidP="00744655">
      <w:pPr>
        <w:jc w:val="center"/>
        <w:rPr>
          <w:b/>
          <w:bCs/>
          <w:i/>
          <w:iCs/>
          <w:sz w:val="28"/>
          <w:szCs w:val="28"/>
        </w:rPr>
      </w:pPr>
      <w:r w:rsidRPr="000E025B">
        <w:rPr>
          <w:b/>
          <w:bCs/>
          <w:i/>
          <w:iCs/>
          <w:sz w:val="28"/>
          <w:szCs w:val="28"/>
        </w:rPr>
        <w:t>"TRAVELLING AMBASSADOR OF THE UP" GRANT PROGRAMME</w:t>
      </w:r>
    </w:p>
    <w:p w14:paraId="65A805C4" w14:textId="737BFCDC" w:rsidR="00744655" w:rsidRPr="000E025B" w:rsidRDefault="00744655" w:rsidP="00744655">
      <w:pPr>
        <w:jc w:val="center"/>
        <w:rPr>
          <w:b/>
          <w:bCs/>
          <w:i/>
          <w:iCs/>
          <w:sz w:val="28"/>
          <w:szCs w:val="28"/>
        </w:rPr>
      </w:pPr>
      <w:r w:rsidRPr="000E025B">
        <w:rPr>
          <w:b/>
          <w:bCs/>
          <w:i/>
          <w:iCs/>
          <w:sz w:val="28"/>
          <w:szCs w:val="28"/>
        </w:rPr>
        <w:t xml:space="preserve">CALL FOR </w:t>
      </w:r>
      <w:r>
        <w:rPr>
          <w:b/>
          <w:bCs/>
          <w:i/>
          <w:iCs/>
          <w:sz w:val="28"/>
          <w:szCs w:val="28"/>
        </w:rPr>
        <w:t>APPLICATIONS</w:t>
      </w:r>
      <w:r w:rsidRPr="000E025B">
        <w:rPr>
          <w:b/>
          <w:bCs/>
          <w:i/>
          <w:iCs/>
          <w:sz w:val="28"/>
          <w:szCs w:val="28"/>
        </w:rPr>
        <w:t xml:space="preserve"> 202</w:t>
      </w:r>
      <w:r w:rsidR="001C04F5">
        <w:rPr>
          <w:b/>
          <w:bCs/>
          <w:i/>
          <w:iCs/>
          <w:sz w:val="28"/>
          <w:szCs w:val="28"/>
        </w:rPr>
        <w:t>4</w:t>
      </w:r>
    </w:p>
    <w:p w14:paraId="509A7CF9" w14:textId="07B8D458" w:rsidR="00276873" w:rsidRPr="001825CF" w:rsidRDefault="00744655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>
        <w:rPr>
          <w:b/>
          <w:bCs/>
          <w:smallCaps/>
          <w:sz w:val="36"/>
          <w:szCs w:val="36"/>
        </w:rPr>
        <w:t>APPLICATION FORM</w:t>
      </w:r>
    </w:p>
    <w:p w14:paraId="51B92FB4" w14:textId="7012203C" w:rsidR="00276873" w:rsidRPr="00C60B88" w:rsidRDefault="00276873" w:rsidP="00787853">
      <w:pPr>
        <w:spacing w:before="120" w:after="120"/>
      </w:pPr>
      <w:r>
        <w:t xml:space="preserve">I. </w:t>
      </w:r>
      <w:r w:rsidR="00744655" w:rsidRPr="00744655">
        <w:t>Information about the applicant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87"/>
        <w:gridCol w:w="6275"/>
      </w:tblGrid>
      <w:tr w:rsidR="00276873" w14:paraId="4F9F193E" w14:textId="77777777">
        <w:trPr>
          <w:trHeight w:val="397"/>
        </w:trPr>
        <w:tc>
          <w:tcPr>
            <w:tcW w:w="2808" w:type="dxa"/>
            <w:vAlign w:val="center"/>
          </w:tcPr>
          <w:p w14:paraId="4867DEA9" w14:textId="1EBF9472" w:rsidR="00276873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  <w:r w:rsidR="00276873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</w:tcPr>
          <w:p w14:paraId="53D5E42B" w14:textId="77777777" w:rsidR="00276873" w:rsidRDefault="00276873" w:rsidP="00276873"/>
        </w:tc>
      </w:tr>
      <w:tr w:rsidR="00276873" w14:paraId="19610814" w14:textId="77777777">
        <w:trPr>
          <w:trHeight w:val="397"/>
        </w:trPr>
        <w:tc>
          <w:tcPr>
            <w:tcW w:w="2808" w:type="dxa"/>
            <w:vAlign w:val="center"/>
          </w:tcPr>
          <w:p w14:paraId="25982E46" w14:textId="4CC28687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itute, faculty</w:t>
            </w:r>
            <w:r w:rsidR="00A502A8">
              <w:rPr>
                <w:sz w:val="24"/>
                <w:szCs w:val="24"/>
              </w:rPr>
              <w:t>/Do</w:t>
            </w:r>
            <w:r>
              <w:rPr>
                <w:sz w:val="24"/>
                <w:szCs w:val="24"/>
              </w:rPr>
              <w:t>ctoral School</w:t>
            </w:r>
          </w:p>
        </w:tc>
        <w:tc>
          <w:tcPr>
            <w:tcW w:w="6404" w:type="dxa"/>
          </w:tcPr>
          <w:p w14:paraId="5A340999" w14:textId="77777777" w:rsidR="00276873" w:rsidRDefault="00276873" w:rsidP="00276873"/>
        </w:tc>
      </w:tr>
      <w:tr w:rsidR="00276873" w14:paraId="3480ADF3" w14:textId="77777777">
        <w:trPr>
          <w:trHeight w:val="397"/>
        </w:trPr>
        <w:tc>
          <w:tcPr>
            <w:tcW w:w="2808" w:type="dxa"/>
            <w:vAlign w:val="center"/>
          </w:tcPr>
          <w:p w14:paraId="3A7FA468" w14:textId="6B8809BC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ition:</w:t>
            </w:r>
          </w:p>
        </w:tc>
        <w:tc>
          <w:tcPr>
            <w:tcW w:w="6404" w:type="dxa"/>
          </w:tcPr>
          <w:p w14:paraId="4DD30C03" w14:textId="77777777" w:rsidR="00276873" w:rsidRDefault="00276873" w:rsidP="00276873"/>
        </w:tc>
      </w:tr>
      <w:tr w:rsidR="00276873" w14:paraId="21CD75D6" w14:textId="77777777">
        <w:trPr>
          <w:trHeight w:val="397"/>
        </w:trPr>
        <w:tc>
          <w:tcPr>
            <w:tcW w:w="2808" w:type="dxa"/>
            <w:vAlign w:val="center"/>
          </w:tcPr>
          <w:p w14:paraId="479E1B78" w14:textId="52E1B8C3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ademic degree:</w:t>
            </w:r>
          </w:p>
        </w:tc>
        <w:tc>
          <w:tcPr>
            <w:tcW w:w="6404" w:type="dxa"/>
          </w:tcPr>
          <w:p w14:paraId="17909C6B" w14:textId="77777777" w:rsidR="00276873" w:rsidRDefault="00276873" w:rsidP="00276873"/>
        </w:tc>
      </w:tr>
      <w:tr w:rsidR="00276873" w:rsidRPr="001825CF" w14:paraId="77B931D5" w14:textId="77777777">
        <w:trPr>
          <w:trHeight w:val="397"/>
        </w:trPr>
        <w:tc>
          <w:tcPr>
            <w:tcW w:w="2808" w:type="dxa"/>
            <w:vAlign w:val="center"/>
          </w:tcPr>
          <w:p w14:paraId="622E58B9" w14:textId="6DA0F4F1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area(s):</w:t>
            </w:r>
          </w:p>
        </w:tc>
        <w:tc>
          <w:tcPr>
            <w:tcW w:w="6404" w:type="dxa"/>
            <w:vAlign w:val="center"/>
          </w:tcPr>
          <w:p w14:paraId="270EA413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</w:p>
        </w:tc>
      </w:tr>
      <w:tr w:rsidR="00276873" w14:paraId="0A81849D" w14:textId="77777777">
        <w:trPr>
          <w:trHeight w:val="397"/>
        </w:trPr>
        <w:tc>
          <w:tcPr>
            <w:tcW w:w="2808" w:type="dxa"/>
            <w:vAlign w:val="center"/>
          </w:tcPr>
          <w:p w14:paraId="16B9BCC8" w14:textId="15487371" w:rsidR="00276873" w:rsidRPr="001825CF" w:rsidRDefault="00744655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:</w:t>
            </w:r>
          </w:p>
        </w:tc>
        <w:tc>
          <w:tcPr>
            <w:tcW w:w="6404" w:type="dxa"/>
            <w:vAlign w:val="center"/>
          </w:tcPr>
          <w:p w14:paraId="6E8BF6A2" w14:textId="77777777" w:rsidR="00276873" w:rsidRDefault="00276873" w:rsidP="00276873"/>
        </w:tc>
      </w:tr>
      <w:tr w:rsidR="00276873" w14:paraId="4EAB90DB" w14:textId="77777777">
        <w:trPr>
          <w:trHeight w:val="397"/>
        </w:trPr>
        <w:tc>
          <w:tcPr>
            <w:tcW w:w="2808" w:type="dxa"/>
            <w:vAlign w:val="center"/>
          </w:tcPr>
          <w:p w14:paraId="25C933E8" w14:textId="322AC5F9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 xml:space="preserve">E-mail </w:t>
            </w:r>
            <w:r w:rsidR="00744655">
              <w:rPr>
                <w:sz w:val="24"/>
                <w:szCs w:val="24"/>
              </w:rPr>
              <w:t>adress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32D91FF4" w14:textId="77777777" w:rsidR="00276873" w:rsidRDefault="00276873" w:rsidP="00276873"/>
        </w:tc>
      </w:tr>
    </w:tbl>
    <w:p w14:paraId="26E10AC3" w14:textId="18711892" w:rsidR="00276873" w:rsidRDefault="00276873" w:rsidP="00787853">
      <w:pPr>
        <w:spacing w:before="360" w:after="120"/>
      </w:pPr>
      <w:r>
        <w:t xml:space="preserve">II. </w:t>
      </w:r>
      <w:r w:rsidR="00744655">
        <w:t>Information about the event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002"/>
        <w:gridCol w:w="6060"/>
      </w:tblGrid>
      <w:tr w:rsidR="00276873" w14:paraId="7E280E28" w14:textId="77777777">
        <w:trPr>
          <w:trHeight w:val="567"/>
        </w:trPr>
        <w:tc>
          <w:tcPr>
            <w:tcW w:w="2808" w:type="dxa"/>
            <w:vAlign w:val="center"/>
          </w:tcPr>
          <w:p w14:paraId="22668F38" w14:textId="0D3A7550" w:rsidR="00276873" w:rsidRDefault="00744655" w:rsidP="00526691">
            <w:pPr>
              <w:spacing w:before="120" w:after="120"/>
            </w:pPr>
            <w:r w:rsidRPr="00744655">
              <w:t xml:space="preserve">Title of </w:t>
            </w:r>
            <w:r>
              <w:t xml:space="preserve">the </w:t>
            </w:r>
            <w:r w:rsidRPr="00744655">
              <w:t>conference/workshop/artistic event/sport event (without abbreviations):</w:t>
            </w:r>
          </w:p>
        </w:tc>
        <w:tc>
          <w:tcPr>
            <w:tcW w:w="6404" w:type="dxa"/>
            <w:vAlign w:val="center"/>
          </w:tcPr>
          <w:p w14:paraId="5391098B" w14:textId="77777777" w:rsidR="00276873" w:rsidRDefault="00276873" w:rsidP="00276873"/>
        </w:tc>
      </w:tr>
      <w:tr w:rsidR="00276873" w14:paraId="37AA54DF" w14:textId="77777777">
        <w:trPr>
          <w:trHeight w:val="397"/>
        </w:trPr>
        <w:tc>
          <w:tcPr>
            <w:tcW w:w="2808" w:type="dxa"/>
            <w:vAlign w:val="center"/>
          </w:tcPr>
          <w:p w14:paraId="61B40D9D" w14:textId="1CD2AB4B" w:rsidR="00276873" w:rsidRDefault="00744655" w:rsidP="00276873">
            <w:r>
              <w:t>Date, duration:</w:t>
            </w:r>
          </w:p>
        </w:tc>
        <w:tc>
          <w:tcPr>
            <w:tcW w:w="6404" w:type="dxa"/>
            <w:vAlign w:val="center"/>
          </w:tcPr>
          <w:p w14:paraId="537B2E41" w14:textId="77777777" w:rsidR="00276873" w:rsidRDefault="00276873" w:rsidP="00276873"/>
        </w:tc>
      </w:tr>
      <w:tr w:rsidR="00276873" w14:paraId="062262F2" w14:textId="77777777">
        <w:trPr>
          <w:trHeight w:val="397"/>
        </w:trPr>
        <w:tc>
          <w:tcPr>
            <w:tcW w:w="2808" w:type="dxa"/>
            <w:vAlign w:val="center"/>
          </w:tcPr>
          <w:p w14:paraId="1C86C003" w14:textId="78005879" w:rsidR="00276873" w:rsidRDefault="00744655" w:rsidP="00276873">
            <w:r>
              <w:t>Location (city, country):</w:t>
            </w:r>
          </w:p>
        </w:tc>
        <w:tc>
          <w:tcPr>
            <w:tcW w:w="6404" w:type="dxa"/>
            <w:vAlign w:val="center"/>
          </w:tcPr>
          <w:p w14:paraId="7880F420" w14:textId="77777777" w:rsidR="00276873" w:rsidRDefault="00276873" w:rsidP="00276873"/>
        </w:tc>
      </w:tr>
      <w:tr w:rsidR="00276873" w14:paraId="2EF391E8" w14:textId="77777777">
        <w:trPr>
          <w:trHeight w:val="397"/>
        </w:trPr>
        <w:tc>
          <w:tcPr>
            <w:tcW w:w="2808" w:type="dxa"/>
            <w:vAlign w:val="center"/>
          </w:tcPr>
          <w:p w14:paraId="703A8001" w14:textId="0560D483" w:rsidR="00276873" w:rsidRDefault="00744655" w:rsidP="00526691">
            <w:r>
              <w:t xml:space="preserve">The </w:t>
            </w:r>
            <w:r w:rsidRPr="00744655">
              <w:t>website of the conference/workshop/art</w:t>
            </w:r>
            <w:r>
              <w:t xml:space="preserve">istic </w:t>
            </w:r>
            <w:r w:rsidRPr="00744655">
              <w:t>event/sport event:</w:t>
            </w:r>
          </w:p>
        </w:tc>
        <w:tc>
          <w:tcPr>
            <w:tcW w:w="6404" w:type="dxa"/>
            <w:vAlign w:val="center"/>
          </w:tcPr>
          <w:p w14:paraId="0F4D9902" w14:textId="77777777" w:rsidR="00276873" w:rsidRDefault="00276873" w:rsidP="00276873"/>
        </w:tc>
      </w:tr>
      <w:tr w:rsidR="00276873" w14:paraId="663DFCB1" w14:textId="77777777">
        <w:trPr>
          <w:trHeight w:val="397"/>
        </w:trPr>
        <w:tc>
          <w:tcPr>
            <w:tcW w:w="2808" w:type="dxa"/>
            <w:vAlign w:val="center"/>
          </w:tcPr>
          <w:p w14:paraId="51314341" w14:textId="452DC8C5" w:rsidR="00276873" w:rsidRDefault="00C1438C" w:rsidP="00276873">
            <w:r>
              <w:t>Language of the conference/workshop</w:t>
            </w:r>
          </w:p>
        </w:tc>
        <w:tc>
          <w:tcPr>
            <w:tcW w:w="6404" w:type="dxa"/>
            <w:vAlign w:val="center"/>
          </w:tcPr>
          <w:p w14:paraId="69EDE383" w14:textId="77777777" w:rsidR="00276873" w:rsidRDefault="00276873" w:rsidP="00276873"/>
        </w:tc>
      </w:tr>
      <w:tr w:rsidR="00F86B93" w14:paraId="7749D3AD" w14:textId="77777777">
        <w:trPr>
          <w:trHeight w:val="397"/>
        </w:trPr>
        <w:tc>
          <w:tcPr>
            <w:tcW w:w="2808" w:type="dxa"/>
            <w:vAlign w:val="center"/>
          </w:tcPr>
          <w:p w14:paraId="731405EA" w14:textId="611AA0A1" w:rsidR="00F86B93" w:rsidRDefault="00C1438C" w:rsidP="00F80492">
            <w:r w:rsidRPr="00C1438C">
              <w:t>Title and language of presentation/production:</w:t>
            </w:r>
          </w:p>
        </w:tc>
        <w:tc>
          <w:tcPr>
            <w:tcW w:w="6404" w:type="dxa"/>
            <w:vAlign w:val="center"/>
          </w:tcPr>
          <w:p w14:paraId="6233C643" w14:textId="77777777" w:rsidR="00F86B93" w:rsidRDefault="00F86B93" w:rsidP="00276873"/>
        </w:tc>
      </w:tr>
      <w:tr w:rsidR="00F86B93" w14:paraId="7CB84A4B" w14:textId="77777777">
        <w:trPr>
          <w:trHeight w:val="397"/>
        </w:trPr>
        <w:tc>
          <w:tcPr>
            <w:tcW w:w="2808" w:type="dxa"/>
            <w:vAlign w:val="center"/>
          </w:tcPr>
          <w:p w14:paraId="664A7DCB" w14:textId="2E65E0F0" w:rsidR="00F86B93" w:rsidRDefault="00C1438C" w:rsidP="00276873">
            <w:r w:rsidRPr="00C1438C">
              <w:t>Is there, and if so, what is the nature of the professional relationship with the host institution/city? (Erasmus / joint research / grant / other)</w:t>
            </w:r>
          </w:p>
        </w:tc>
        <w:tc>
          <w:tcPr>
            <w:tcW w:w="6404" w:type="dxa"/>
            <w:vAlign w:val="center"/>
          </w:tcPr>
          <w:p w14:paraId="52C8CEF4" w14:textId="77777777" w:rsidR="00F86B93" w:rsidRDefault="00F86B93" w:rsidP="00276873"/>
        </w:tc>
      </w:tr>
    </w:tbl>
    <w:p w14:paraId="45070F6A" w14:textId="02AB439F"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C1438C" w:rsidRPr="00C1438C">
        <w:t>Estimated expenses (in HUF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59"/>
        <w:gridCol w:w="4503"/>
      </w:tblGrid>
      <w:tr w:rsidR="00276873" w14:paraId="3C270F58" w14:textId="77777777" w:rsidTr="00F86B93">
        <w:trPr>
          <w:trHeight w:val="397"/>
        </w:trPr>
        <w:tc>
          <w:tcPr>
            <w:tcW w:w="4606" w:type="dxa"/>
          </w:tcPr>
          <w:p w14:paraId="3AE72C33" w14:textId="65B6DE5F" w:rsidR="00276873" w:rsidRDefault="00C1438C" w:rsidP="00526691">
            <w:r w:rsidRPr="00C1438C">
              <w:t>The expected total cost of participating in the conference/workshop/art event/sport event:</w:t>
            </w:r>
          </w:p>
        </w:tc>
        <w:tc>
          <w:tcPr>
            <w:tcW w:w="4606" w:type="dxa"/>
          </w:tcPr>
          <w:p w14:paraId="5197806F" w14:textId="77777777" w:rsidR="00276873" w:rsidRDefault="00276873" w:rsidP="00F86B93"/>
        </w:tc>
      </w:tr>
      <w:tr w:rsidR="00276873" w14:paraId="12DF2C55" w14:textId="77777777" w:rsidTr="00F86B93">
        <w:trPr>
          <w:trHeight w:val="397"/>
        </w:trPr>
        <w:tc>
          <w:tcPr>
            <w:tcW w:w="4606" w:type="dxa"/>
          </w:tcPr>
          <w:p w14:paraId="418487D3" w14:textId="15F565CA" w:rsidR="00276873" w:rsidRDefault="00C00C8A" w:rsidP="00F86B93">
            <w:r w:rsidRPr="00C00C8A">
              <w:t>Of which the total amount of the institute/</w:t>
            </w:r>
            <w:r>
              <w:t>faculty</w:t>
            </w:r>
            <w:r w:rsidRPr="00C00C8A">
              <w:t>/own contribution:</w:t>
            </w:r>
          </w:p>
        </w:tc>
        <w:tc>
          <w:tcPr>
            <w:tcW w:w="4606" w:type="dxa"/>
          </w:tcPr>
          <w:p w14:paraId="145B6FDD" w14:textId="77777777" w:rsidR="00276873" w:rsidRDefault="00276873" w:rsidP="00F86B93"/>
        </w:tc>
      </w:tr>
      <w:tr w:rsidR="00276873" w14:paraId="2FA0BF2B" w14:textId="77777777">
        <w:trPr>
          <w:trHeight w:val="567"/>
        </w:trPr>
        <w:tc>
          <w:tcPr>
            <w:tcW w:w="4606" w:type="dxa"/>
            <w:vAlign w:val="center"/>
          </w:tcPr>
          <w:p w14:paraId="237127F0" w14:textId="6F4728BF" w:rsidR="00276873" w:rsidRDefault="00C1438C" w:rsidP="00276873">
            <w:r w:rsidRPr="00C1438C">
              <w:t>Of which other expected/pending grants and their expected amounts:</w:t>
            </w:r>
          </w:p>
        </w:tc>
        <w:tc>
          <w:tcPr>
            <w:tcW w:w="4606" w:type="dxa"/>
            <w:vAlign w:val="center"/>
          </w:tcPr>
          <w:p w14:paraId="4715EFE3" w14:textId="77777777" w:rsidR="00276873" w:rsidRDefault="00276873" w:rsidP="00276873"/>
        </w:tc>
      </w:tr>
      <w:tr w:rsidR="00276873" w:rsidRPr="003362CE" w14:paraId="14D714A5" w14:textId="77777777">
        <w:trPr>
          <w:trHeight w:val="567"/>
        </w:trPr>
        <w:tc>
          <w:tcPr>
            <w:tcW w:w="9212" w:type="dxa"/>
            <w:gridSpan w:val="2"/>
            <w:vAlign w:val="center"/>
          </w:tcPr>
          <w:p w14:paraId="5900DD0E" w14:textId="77777777" w:rsidR="00C1438C" w:rsidRPr="00C1438C" w:rsidRDefault="00C1438C" w:rsidP="00C1438C">
            <w:pPr>
              <w:jc w:val="center"/>
              <w:rPr>
                <w:b/>
                <w:bCs/>
              </w:rPr>
            </w:pPr>
            <w:r w:rsidRPr="00C1438C">
              <w:rPr>
                <w:b/>
                <w:bCs/>
              </w:rPr>
              <w:t>Utilisation plan of the amount applied within the framework of the "Travelling Ambassador of the UP" Grant Programme</w:t>
            </w:r>
          </w:p>
          <w:p w14:paraId="7C4597A2" w14:textId="112D552E" w:rsidR="00D91CCD" w:rsidRPr="00C1438C" w:rsidRDefault="00C1438C" w:rsidP="00C1438C">
            <w:pPr>
              <w:jc w:val="center"/>
              <w:rPr>
                <w:sz w:val="22"/>
                <w:szCs w:val="22"/>
              </w:rPr>
            </w:pPr>
            <w:r w:rsidRPr="00C1438C">
              <w:rPr>
                <w:sz w:val="22"/>
                <w:szCs w:val="22"/>
              </w:rPr>
              <w:t>(European conference/art event/sport event: max. 200.000 HUF, non-European conference/art event/sport event: max. 400.000 HUF, online conference/workshop registration fee: up to the registration fee)</w:t>
            </w:r>
          </w:p>
        </w:tc>
      </w:tr>
      <w:tr w:rsidR="00276873" w14:paraId="3C29C194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1A3FBBE9" w14:textId="44ED5865" w:rsidR="00276873" w:rsidRDefault="00276873" w:rsidP="00276873">
            <w:r>
              <w:tab/>
            </w:r>
            <w:r w:rsidR="00C1438C">
              <w:t>Travel costs</w:t>
            </w:r>
          </w:p>
        </w:tc>
        <w:tc>
          <w:tcPr>
            <w:tcW w:w="4606" w:type="dxa"/>
            <w:vAlign w:val="center"/>
          </w:tcPr>
          <w:p w14:paraId="1A189571" w14:textId="77777777" w:rsidR="00276873" w:rsidRDefault="00276873" w:rsidP="00276873"/>
        </w:tc>
      </w:tr>
      <w:tr w:rsidR="00276873" w14:paraId="4A445FF7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28F42714" w14:textId="0E7E9E92" w:rsidR="00276873" w:rsidRDefault="00276873" w:rsidP="00276873">
            <w:r>
              <w:tab/>
            </w:r>
            <w:r w:rsidR="00C1438C">
              <w:t>Accomodation costs</w:t>
            </w:r>
          </w:p>
        </w:tc>
        <w:tc>
          <w:tcPr>
            <w:tcW w:w="4606" w:type="dxa"/>
            <w:vAlign w:val="center"/>
          </w:tcPr>
          <w:p w14:paraId="398BFBB7" w14:textId="77777777" w:rsidR="00276873" w:rsidRDefault="00276873" w:rsidP="00276873"/>
        </w:tc>
      </w:tr>
      <w:tr w:rsidR="00276873" w14:paraId="23CC4C6A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3C226152" w14:textId="2C75DFA2" w:rsidR="00276873" w:rsidRDefault="00276873" w:rsidP="00276873">
            <w:r>
              <w:tab/>
            </w:r>
            <w:r w:rsidR="008A095F">
              <w:t xml:space="preserve">(online) </w:t>
            </w:r>
            <w:r w:rsidR="00C1438C">
              <w:t>Registration fee</w:t>
            </w:r>
          </w:p>
        </w:tc>
        <w:tc>
          <w:tcPr>
            <w:tcW w:w="4606" w:type="dxa"/>
            <w:vAlign w:val="center"/>
          </w:tcPr>
          <w:p w14:paraId="0DFC516C" w14:textId="77777777" w:rsidR="00276873" w:rsidRDefault="00276873" w:rsidP="00276873"/>
        </w:tc>
      </w:tr>
    </w:tbl>
    <w:p w14:paraId="6F9C507A" w14:textId="77777777" w:rsidR="00184C40" w:rsidRDefault="00184C40" w:rsidP="00787853">
      <w:pPr>
        <w:spacing w:before="360"/>
      </w:pPr>
    </w:p>
    <w:p w14:paraId="5AC84D95" w14:textId="0489DCD1" w:rsidR="00D91CCD" w:rsidRDefault="00C1438C" w:rsidP="00787853">
      <w:pPr>
        <w:spacing w:before="360"/>
      </w:pPr>
      <w:r>
        <w:t>Date</w:t>
      </w:r>
      <w:r w:rsidR="00276873">
        <w:t>:</w:t>
      </w:r>
    </w:p>
    <w:p w14:paraId="5155314F" w14:textId="77777777" w:rsidR="00674B15" w:rsidRDefault="00674B15" w:rsidP="00787853">
      <w:pPr>
        <w:spacing w:before="360"/>
      </w:pPr>
    </w:p>
    <w:p w14:paraId="4C5177EB" w14:textId="180D937C" w:rsidR="00276873" w:rsidRDefault="00C1438C" w:rsidP="00787853">
      <w:pPr>
        <w:spacing w:before="240"/>
        <w:ind w:left="5664" w:firstLine="708"/>
        <w:jc w:val="center"/>
      </w:pPr>
      <w:r>
        <w:t>Signature</w:t>
      </w:r>
    </w:p>
    <w:p w14:paraId="67A80BAB" w14:textId="77777777" w:rsidR="00C1438C" w:rsidRDefault="00C1438C" w:rsidP="00787853">
      <w:pPr>
        <w:spacing w:before="120"/>
        <w:rPr>
          <w:b/>
          <w:bCs/>
          <w:i/>
          <w:iCs/>
        </w:rPr>
      </w:pPr>
    </w:p>
    <w:p w14:paraId="78D3FA6C" w14:textId="54AC0E29" w:rsidR="006755E7" w:rsidRDefault="00C1438C" w:rsidP="00787853">
      <w:pPr>
        <w:spacing w:before="120"/>
        <w:rPr>
          <w:b/>
          <w:bCs/>
          <w:i/>
          <w:iCs/>
        </w:rPr>
      </w:pPr>
      <w:r w:rsidRPr="00C1438C">
        <w:rPr>
          <w:b/>
          <w:bCs/>
          <w:i/>
          <w:iCs/>
        </w:rPr>
        <w:t>Required attachments:</w:t>
      </w:r>
    </w:p>
    <w:p w14:paraId="700730CA" w14:textId="77777777" w:rsidR="00C1438C" w:rsidRPr="00394D46" w:rsidRDefault="00C1438C" w:rsidP="00787853">
      <w:pPr>
        <w:spacing w:before="120"/>
        <w:rPr>
          <w:i/>
          <w:iCs/>
          <w:u w:val="single"/>
        </w:rPr>
      </w:pPr>
    </w:p>
    <w:p w14:paraId="03221833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r w:rsidRPr="009728C6">
        <w:rPr>
          <w:bCs/>
        </w:rPr>
        <w:t>application form (signed and scanned in .pdf format: and also in .doc format without signatures)</w:t>
      </w:r>
    </w:p>
    <w:p w14:paraId="4E0721C3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r w:rsidRPr="009728C6">
        <w:rPr>
          <w:bCs/>
        </w:rPr>
        <w:t>professional description (</w:t>
      </w:r>
      <w:r w:rsidRPr="00C1438C">
        <w:rPr>
          <w:b/>
        </w:rPr>
        <w:t>title of the conference/workshop lecture/production, brief description</w:t>
      </w:r>
      <w:r w:rsidRPr="009728C6">
        <w:rPr>
          <w:bCs/>
        </w:rPr>
        <w:t>, expected professional benefit of the conference/workshop/art event/sport event, detailed description of the intended use of the grant)</w:t>
      </w:r>
    </w:p>
    <w:p w14:paraId="02A70964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r w:rsidRPr="009728C6">
        <w:rPr>
          <w:bCs/>
        </w:rPr>
        <w:t>professional curriculum vitae or its online availability</w:t>
      </w:r>
    </w:p>
    <w:p w14:paraId="5D1FF9BF" w14:textId="77777777" w:rsidR="00C1438C" w:rsidRPr="009728C6" w:rsidRDefault="00C1438C" w:rsidP="00C1438C">
      <w:pPr>
        <w:numPr>
          <w:ilvl w:val="0"/>
          <w:numId w:val="22"/>
        </w:numPr>
        <w:tabs>
          <w:tab w:val="left" w:pos="360"/>
        </w:tabs>
        <w:jc w:val="both"/>
        <w:outlineLvl w:val="0"/>
        <w:rPr>
          <w:bCs/>
        </w:rPr>
      </w:pPr>
      <w:r w:rsidRPr="009728C6">
        <w:rPr>
          <w:bCs/>
        </w:rPr>
        <w:t xml:space="preserve">letter of invitation to the conference/workshop/art event/sport event, in the case of a conference, </w:t>
      </w:r>
      <w:r w:rsidRPr="00C1438C">
        <w:rPr>
          <w:b/>
        </w:rPr>
        <w:t>confirmation of the presentation, in the case of an art and sport event, confirmation of participation</w:t>
      </w:r>
      <w:r w:rsidRPr="009728C6">
        <w:rPr>
          <w:bCs/>
        </w:rPr>
        <w:t>!</w:t>
      </w:r>
    </w:p>
    <w:p w14:paraId="2299CF54" w14:textId="77777777" w:rsidR="00394D46" w:rsidRPr="00C1438C" w:rsidRDefault="00394D46" w:rsidP="00C1438C">
      <w:pPr>
        <w:ind w:left="1068"/>
        <w:jc w:val="both"/>
        <w:rPr>
          <w:b/>
        </w:rPr>
      </w:pPr>
    </w:p>
    <w:p w14:paraId="01B382D7" w14:textId="77777777" w:rsidR="00850517" w:rsidRDefault="00850517"/>
    <w:p w14:paraId="5EAF23DB" w14:textId="77777777" w:rsidR="00850517" w:rsidRDefault="00850517"/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C76F9" w14:textId="77777777" w:rsidR="00AA4E4E" w:rsidRDefault="00AA4E4E">
      <w:r>
        <w:separator/>
      </w:r>
    </w:p>
  </w:endnote>
  <w:endnote w:type="continuationSeparator" w:id="0">
    <w:p w14:paraId="3805057C" w14:textId="77777777" w:rsidR="00AA4E4E" w:rsidRDefault="00AA4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ABF69" w14:textId="77777777" w:rsidR="00AA4E4E" w:rsidRDefault="00AA4E4E">
      <w:r>
        <w:separator/>
      </w:r>
    </w:p>
  </w:footnote>
  <w:footnote w:type="continuationSeparator" w:id="0">
    <w:p w14:paraId="1A1B0564" w14:textId="77777777" w:rsidR="00AA4E4E" w:rsidRDefault="00AA4E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B136C1F"/>
    <w:multiLevelType w:val="hybridMultilevel"/>
    <w:tmpl w:val="3F6A4A72"/>
    <w:lvl w:ilvl="0" w:tplc="51F22E2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3042691">
    <w:abstractNumId w:val="16"/>
  </w:num>
  <w:num w:numId="2" w16cid:durableId="1940137044">
    <w:abstractNumId w:val="13"/>
  </w:num>
  <w:num w:numId="3" w16cid:durableId="1153252978">
    <w:abstractNumId w:val="6"/>
  </w:num>
  <w:num w:numId="4" w16cid:durableId="451481416">
    <w:abstractNumId w:val="7"/>
  </w:num>
  <w:num w:numId="5" w16cid:durableId="761222687">
    <w:abstractNumId w:val="11"/>
  </w:num>
  <w:num w:numId="6" w16cid:durableId="1616012313">
    <w:abstractNumId w:val="15"/>
  </w:num>
  <w:num w:numId="7" w16cid:durableId="1154568103">
    <w:abstractNumId w:val="21"/>
  </w:num>
  <w:num w:numId="8" w16cid:durableId="1705330829">
    <w:abstractNumId w:val="18"/>
  </w:num>
  <w:num w:numId="9" w16cid:durableId="2064868091">
    <w:abstractNumId w:val="19"/>
  </w:num>
  <w:num w:numId="10" w16cid:durableId="1804152247">
    <w:abstractNumId w:val="3"/>
  </w:num>
  <w:num w:numId="11" w16cid:durableId="1715306224">
    <w:abstractNumId w:val="4"/>
  </w:num>
  <w:num w:numId="12" w16cid:durableId="1756705066">
    <w:abstractNumId w:val="9"/>
  </w:num>
  <w:num w:numId="13" w16cid:durableId="1060982057">
    <w:abstractNumId w:val="8"/>
  </w:num>
  <w:num w:numId="14" w16cid:durableId="958803638">
    <w:abstractNumId w:val="20"/>
  </w:num>
  <w:num w:numId="15" w16cid:durableId="394857110">
    <w:abstractNumId w:val="17"/>
  </w:num>
  <w:num w:numId="16" w16cid:durableId="1614748331">
    <w:abstractNumId w:val="1"/>
  </w:num>
  <w:num w:numId="17" w16cid:durableId="665285195">
    <w:abstractNumId w:val="5"/>
  </w:num>
  <w:num w:numId="18" w16cid:durableId="1576934395">
    <w:abstractNumId w:val="24"/>
  </w:num>
  <w:num w:numId="19" w16cid:durableId="2027827004">
    <w:abstractNumId w:val="0"/>
  </w:num>
  <w:num w:numId="20" w16cid:durableId="947857886">
    <w:abstractNumId w:val="22"/>
  </w:num>
  <w:num w:numId="21" w16cid:durableId="1330210151">
    <w:abstractNumId w:val="25"/>
  </w:num>
  <w:num w:numId="22" w16cid:durableId="2009793248">
    <w:abstractNumId w:val="14"/>
  </w:num>
  <w:num w:numId="23" w16cid:durableId="1746295834">
    <w:abstractNumId w:val="12"/>
  </w:num>
  <w:num w:numId="24" w16cid:durableId="1200629567">
    <w:abstractNumId w:val="2"/>
  </w:num>
  <w:num w:numId="25" w16cid:durableId="1816488432">
    <w:abstractNumId w:val="10"/>
  </w:num>
  <w:num w:numId="26" w16cid:durableId="702707658">
    <w:abstractNumId w:val="26"/>
  </w:num>
  <w:num w:numId="27" w16cid:durableId="117545550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QUAI73bISwAAAA="/>
  </w:docVars>
  <w:rsids>
    <w:rsidRoot w:val="00D24226"/>
    <w:rsid w:val="00010E9F"/>
    <w:rsid w:val="00037C7A"/>
    <w:rsid w:val="00043B94"/>
    <w:rsid w:val="00050F14"/>
    <w:rsid w:val="00087153"/>
    <w:rsid w:val="00102521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04F5"/>
    <w:rsid w:val="001C46AB"/>
    <w:rsid w:val="001D493D"/>
    <w:rsid w:val="001F1A74"/>
    <w:rsid w:val="001F67C8"/>
    <w:rsid w:val="002076E1"/>
    <w:rsid w:val="00254106"/>
    <w:rsid w:val="00256C6C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E16E6"/>
    <w:rsid w:val="003E28C0"/>
    <w:rsid w:val="003E4AB2"/>
    <w:rsid w:val="00424AC1"/>
    <w:rsid w:val="00430DC0"/>
    <w:rsid w:val="0044112F"/>
    <w:rsid w:val="004916B1"/>
    <w:rsid w:val="004C7D62"/>
    <w:rsid w:val="004C7FB3"/>
    <w:rsid w:val="004E72AB"/>
    <w:rsid w:val="005145E6"/>
    <w:rsid w:val="0051506B"/>
    <w:rsid w:val="005152AA"/>
    <w:rsid w:val="00526691"/>
    <w:rsid w:val="005606EE"/>
    <w:rsid w:val="005618F4"/>
    <w:rsid w:val="005C4BD9"/>
    <w:rsid w:val="00600F03"/>
    <w:rsid w:val="0060130F"/>
    <w:rsid w:val="00606E5E"/>
    <w:rsid w:val="00610C6E"/>
    <w:rsid w:val="0062108B"/>
    <w:rsid w:val="00631C4D"/>
    <w:rsid w:val="006322E6"/>
    <w:rsid w:val="00635AC9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4655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1B6D"/>
    <w:rsid w:val="009E5A98"/>
    <w:rsid w:val="009E6C91"/>
    <w:rsid w:val="009F4A00"/>
    <w:rsid w:val="00A502A8"/>
    <w:rsid w:val="00A91311"/>
    <w:rsid w:val="00AA3F55"/>
    <w:rsid w:val="00AA4E4E"/>
    <w:rsid w:val="00AB0C6C"/>
    <w:rsid w:val="00AB24FC"/>
    <w:rsid w:val="00AD67ED"/>
    <w:rsid w:val="00AD7080"/>
    <w:rsid w:val="00AF323E"/>
    <w:rsid w:val="00AF3CDC"/>
    <w:rsid w:val="00B24E13"/>
    <w:rsid w:val="00B90C42"/>
    <w:rsid w:val="00BE5D85"/>
    <w:rsid w:val="00C00C8A"/>
    <w:rsid w:val="00C1438C"/>
    <w:rsid w:val="00C46747"/>
    <w:rsid w:val="00C60B88"/>
    <w:rsid w:val="00CA3C5E"/>
    <w:rsid w:val="00D05BFD"/>
    <w:rsid w:val="00D22BFB"/>
    <w:rsid w:val="00D24226"/>
    <w:rsid w:val="00D272A4"/>
    <w:rsid w:val="00D91CCD"/>
    <w:rsid w:val="00DD39BF"/>
    <w:rsid w:val="00DE1A6D"/>
    <w:rsid w:val="00DF4614"/>
    <w:rsid w:val="00E11F29"/>
    <w:rsid w:val="00E24FB5"/>
    <w:rsid w:val="00E274A8"/>
    <w:rsid w:val="00E64D30"/>
    <w:rsid w:val="00EB44BF"/>
    <w:rsid w:val="00EC03F4"/>
    <w:rsid w:val="00ED475F"/>
    <w:rsid w:val="00EE108E"/>
    <w:rsid w:val="00F01946"/>
    <w:rsid w:val="00F1294F"/>
    <w:rsid w:val="00F14B29"/>
    <w:rsid w:val="00F64523"/>
    <w:rsid w:val="00F80492"/>
    <w:rsid w:val="00F86B93"/>
    <w:rsid w:val="00F94A30"/>
    <w:rsid w:val="00FA6EEE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5A2F55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61301-697D-4C53-9BD8-3019301B8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4</cp:revision>
  <cp:lastPrinted>2012-04-26T13:24:00Z</cp:lastPrinted>
  <dcterms:created xsi:type="dcterms:W3CDTF">2023-12-04T14:34:00Z</dcterms:created>
  <dcterms:modified xsi:type="dcterms:W3CDTF">2023-12-04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8d40f5e60ec01ae491d450961cd733e09f11432d733b63e8bb2e5461434c</vt:lpwstr>
  </property>
</Properties>
</file>